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69696">
    <v:background id="_x0000_s1025" o:bwmode="white" fillcolor="#969696" o:targetscreensize="1024,768">
      <v:fill color2="fill lighten(57)" angle="-45" focusposition=".5,.5" focussize="" method="linear sigma" focus="-50%" type="gradient"/>
    </v:background>
  </w:background>
  <w:body>
    <w:p w14:paraId="7C757D25" w14:textId="49C6FB52" w:rsidR="0041220D" w:rsidRPr="000F614C" w:rsidRDefault="004119F3">
      <w:pPr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7444F" wp14:editId="6A8FD3D5">
            <wp:simplePos x="0" y="0"/>
            <wp:positionH relativeFrom="column">
              <wp:posOffset>-13335</wp:posOffset>
            </wp:positionH>
            <wp:positionV relativeFrom="paragraph">
              <wp:posOffset>-279400</wp:posOffset>
            </wp:positionV>
            <wp:extent cx="1571625" cy="628650"/>
            <wp:effectExtent l="0" t="0" r="9525" b="0"/>
            <wp:wrapNone/>
            <wp:docPr id="2" name="Picture 2" descr="OCA » International Fencing Federation (FI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CA » International Fencing Federation (FIE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688291" w14:textId="31F9733F" w:rsidR="001046C6" w:rsidRPr="003D53CC" w:rsidRDefault="001046C6">
      <w:pPr>
        <w:jc w:val="center"/>
        <w:rPr>
          <w:rFonts w:ascii="Calibri" w:hAnsi="Calibri"/>
          <w:b/>
          <w:color w:val="08286C"/>
          <w:sz w:val="32"/>
          <w:szCs w:val="32"/>
        </w:rPr>
      </w:pPr>
    </w:p>
    <w:p w14:paraId="31BBE39D" w14:textId="77777777" w:rsidR="00F85E7B" w:rsidRPr="00F85E7B" w:rsidRDefault="00F85E7B" w:rsidP="00F85E7B">
      <w:pPr>
        <w:pBdr>
          <w:bottom w:val="thinThickSmallGap" w:sz="24" w:space="1" w:color="08286C"/>
        </w:pBdr>
        <w:jc w:val="center"/>
        <w:rPr>
          <w:rFonts w:ascii="Futura-Bold" w:hAnsi="Futura-Bold"/>
          <w:b/>
          <w:color w:val="08286C"/>
          <w:sz w:val="36"/>
          <w:szCs w:val="36"/>
          <w:lang w:val="en-US"/>
        </w:rPr>
      </w:pPr>
      <w:r w:rsidRPr="00F85E7B">
        <w:rPr>
          <w:rFonts w:ascii="Futura-Bold" w:hAnsi="Futura-Bold"/>
          <w:b/>
          <w:color w:val="08286C"/>
          <w:sz w:val="36"/>
          <w:szCs w:val="36"/>
          <w:lang w:val="en-US"/>
        </w:rPr>
        <w:t>Paolo Azzi (ITA)</w:t>
      </w:r>
    </w:p>
    <w:p w14:paraId="3D98971C" w14:textId="2A00DC70" w:rsidR="0041220D" w:rsidRPr="000E6FE9" w:rsidRDefault="0041220D" w:rsidP="000E6FE9">
      <w:pPr>
        <w:pBdr>
          <w:bottom w:val="thinThickSmallGap" w:sz="24" w:space="1" w:color="08286C"/>
        </w:pBdr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21E9E8BD" w14:textId="77777777" w:rsidR="00927F9B" w:rsidRPr="000E6FE9" w:rsidRDefault="00927F9B" w:rsidP="001016DB">
      <w:pPr>
        <w:spacing w:before="40" w:after="40" w:line="360" w:lineRule="auto"/>
        <w:jc w:val="center"/>
        <w:rPr>
          <w:rFonts w:ascii="Calibri" w:hAnsi="Calibri"/>
          <w:color w:val="08286C"/>
          <w:sz w:val="24"/>
          <w:szCs w:val="24"/>
          <w:lang w:val="en-US"/>
        </w:rPr>
      </w:pPr>
    </w:p>
    <w:p w14:paraId="09B7076C" w14:textId="626A514F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Mr. Azzi holds a degree in law.</w:t>
      </w:r>
    </w:p>
    <w:p w14:paraId="4DA45DD3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35B04C35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As an athlete he won seven Italian titles; between 1976 and 1984 he was part of the national team (junior and senior) and participated in different international competitions.</w:t>
      </w:r>
    </w:p>
    <w:p w14:paraId="47685DF4" w14:textId="77777777" w:rsidR="00F85E7B" w:rsidRPr="005639F4" w:rsidRDefault="00F85E7B" w:rsidP="00966074">
      <w:pPr>
        <w:pStyle w:val="ListParagraph"/>
        <w:numPr>
          <w:ilvl w:val="0"/>
          <w:numId w:val="16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5639F4">
        <w:rPr>
          <w:rFonts w:ascii="Futura Std Book" w:hAnsi="Futura Std Book" w:cs="Calibri"/>
          <w:color w:val="08286C"/>
          <w:sz w:val="22"/>
        </w:rPr>
        <w:t xml:space="preserve">Italian Champion - Men's junior foil </w:t>
      </w:r>
    </w:p>
    <w:p w14:paraId="09E9252C" w14:textId="77777777" w:rsidR="00F85E7B" w:rsidRPr="005639F4" w:rsidRDefault="00F85E7B" w:rsidP="00966074">
      <w:pPr>
        <w:pStyle w:val="ListParagraph"/>
        <w:numPr>
          <w:ilvl w:val="0"/>
          <w:numId w:val="16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5639F4">
        <w:rPr>
          <w:rFonts w:ascii="Futura Std Book" w:hAnsi="Futura Std Book" w:cs="Calibri"/>
          <w:color w:val="08286C"/>
          <w:sz w:val="22"/>
        </w:rPr>
        <w:t>World Junior Championships in 1977 (5th place) and 1979 (9th place)</w:t>
      </w:r>
    </w:p>
    <w:p w14:paraId="5043C00E" w14:textId="77777777" w:rsidR="00F85E7B" w:rsidRPr="005639F4" w:rsidRDefault="00F85E7B" w:rsidP="00966074">
      <w:pPr>
        <w:pStyle w:val="ListParagraph"/>
        <w:numPr>
          <w:ilvl w:val="0"/>
          <w:numId w:val="16"/>
        </w:num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5639F4">
        <w:rPr>
          <w:rFonts w:ascii="Futura Std Book" w:hAnsi="Futura Std Book" w:cs="Calibri"/>
          <w:color w:val="08286C"/>
          <w:sz w:val="22"/>
        </w:rPr>
        <w:t xml:space="preserve">University Games in Mexico City in 1979 (silver medal in men's team foil) </w:t>
      </w:r>
    </w:p>
    <w:p w14:paraId="522BC655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74647E45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Since 1986, he engaged in refereeing, becoming an international referee in three weapons and achieving a category A rating in foil and epee and a category B in sabre. Between 1987 and 2001 he refereed at major international events, including World Cups, World Championships, European Championships and University Games.</w:t>
      </w:r>
    </w:p>
    <w:p w14:paraId="4E4D23A3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005D06C0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He worked as a coach from 1988 to 2000.</w:t>
      </w:r>
    </w:p>
    <w:p w14:paraId="0BD8A1C2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10C25730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In 2005 he was elected for the first time to the Italian Federation Executive Board, serving until 2009.</w:t>
      </w:r>
    </w:p>
    <w:p w14:paraId="0A9787C6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72407C20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From 2012 to 2020 he was Vice President of the Italian Fencing Federation, and he was the reference person for Italian refereeing.</w:t>
      </w:r>
    </w:p>
    <w:p w14:paraId="2EE6BADE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649BB3C8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In February 2021 he was elected President of the Italian Fencing Federation.</w:t>
      </w:r>
    </w:p>
    <w:p w14:paraId="444CF764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57BB9B35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He was Head of Delegation in various international competitions (senior and junior). In this role, he also took part in the Olympic Games in Beijing 2008, London 2012 and Rio 2016.</w:t>
      </w:r>
    </w:p>
    <w:p w14:paraId="533E1EF6" w14:textId="77777777" w:rsidR="00F85E7B" w:rsidRPr="00B527B1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</w:p>
    <w:p w14:paraId="58B1588F" w14:textId="3E7916F3" w:rsidR="00871E5A" w:rsidRPr="001016DB" w:rsidRDefault="00F85E7B" w:rsidP="00966074">
      <w:pPr>
        <w:spacing w:before="40" w:after="40" w:line="276" w:lineRule="auto"/>
        <w:rPr>
          <w:rFonts w:ascii="Futura Std Book" w:hAnsi="Futura Std Book" w:cs="Calibri"/>
          <w:color w:val="08286C"/>
          <w:sz w:val="22"/>
        </w:rPr>
      </w:pPr>
      <w:r w:rsidRPr="00B527B1">
        <w:rPr>
          <w:rFonts w:ascii="Futura Std Book" w:hAnsi="Futura Std Book" w:cs="Calibri"/>
          <w:color w:val="08286C"/>
          <w:sz w:val="22"/>
        </w:rPr>
        <w:t>He participated in several FIE Congresses as a delegate for the Italian Fencing Federation.</w:t>
      </w:r>
    </w:p>
    <w:sectPr w:rsidR="00871E5A" w:rsidRPr="001016DB">
      <w:pgSz w:w="11906" w:h="16838"/>
      <w:pgMar w:top="720" w:right="720" w:bottom="720" w:left="720" w:header="720" w:footer="720" w:gutter="0"/>
      <w:cols w:space="720"/>
      <w:docGrid w:linePitch="600" w:charSpace="3891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3CB4" w14:textId="77777777" w:rsidR="00CF48AA" w:rsidRDefault="00CF48AA" w:rsidP="00CF48AA">
      <w:r>
        <w:separator/>
      </w:r>
    </w:p>
  </w:endnote>
  <w:endnote w:type="continuationSeparator" w:id="0">
    <w:p w14:paraId="2E5A27A0" w14:textId="77777777" w:rsidR="00CF48AA" w:rsidRDefault="00CF48AA" w:rsidP="00CF4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nt278">
    <w:altName w:val="Times New Roman"/>
    <w:charset w:val="00"/>
    <w:family w:val="roman"/>
    <w:pitch w:val="variable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Futura-Bold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Futura Std Book">
    <w:panose1 w:val="020B0502020204020303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9AA7" w14:textId="77777777" w:rsidR="00CF48AA" w:rsidRDefault="00CF48AA" w:rsidP="00CF48AA">
      <w:r>
        <w:separator/>
      </w:r>
    </w:p>
  </w:footnote>
  <w:footnote w:type="continuationSeparator" w:id="0">
    <w:p w14:paraId="365E4CA8" w14:textId="77777777" w:rsidR="00CF48AA" w:rsidRDefault="00CF48AA" w:rsidP="00CF4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532D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3E7368"/>
    <w:multiLevelType w:val="hybridMultilevel"/>
    <w:tmpl w:val="4D8C639C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29E6"/>
    <w:multiLevelType w:val="hybridMultilevel"/>
    <w:tmpl w:val="0F8E3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92DF2"/>
    <w:multiLevelType w:val="hybridMultilevel"/>
    <w:tmpl w:val="99B2B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F4915"/>
    <w:multiLevelType w:val="hybridMultilevel"/>
    <w:tmpl w:val="D09C6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B40AC"/>
    <w:multiLevelType w:val="hybridMultilevel"/>
    <w:tmpl w:val="DE2A8D70"/>
    <w:lvl w:ilvl="0" w:tplc="1EF03464">
      <w:numFmt w:val="bullet"/>
      <w:lvlText w:val="•"/>
      <w:lvlJc w:val="left"/>
      <w:pPr>
        <w:ind w:left="36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1160E2"/>
    <w:multiLevelType w:val="hybridMultilevel"/>
    <w:tmpl w:val="FB627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E42DB"/>
    <w:multiLevelType w:val="hybridMultilevel"/>
    <w:tmpl w:val="3C88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4F4782"/>
    <w:multiLevelType w:val="hybridMultilevel"/>
    <w:tmpl w:val="34B69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7A02FE"/>
    <w:multiLevelType w:val="hybridMultilevel"/>
    <w:tmpl w:val="12BAA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32A49"/>
    <w:multiLevelType w:val="hybridMultilevel"/>
    <w:tmpl w:val="2698F7F8"/>
    <w:lvl w:ilvl="0" w:tplc="1EF03464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0D11D2"/>
    <w:multiLevelType w:val="hybridMultilevel"/>
    <w:tmpl w:val="9B7C4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FA32FD"/>
    <w:multiLevelType w:val="hybridMultilevel"/>
    <w:tmpl w:val="9D1CA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3A3835"/>
    <w:multiLevelType w:val="hybridMultilevel"/>
    <w:tmpl w:val="FF8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EF27CF"/>
    <w:multiLevelType w:val="hybridMultilevel"/>
    <w:tmpl w:val="DC44D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677A80"/>
    <w:multiLevelType w:val="hybridMultilevel"/>
    <w:tmpl w:val="83B2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1"/>
  </w:num>
  <w:num w:numId="5">
    <w:abstractNumId w:val="5"/>
  </w:num>
  <w:num w:numId="6">
    <w:abstractNumId w:val="14"/>
  </w:num>
  <w:num w:numId="7">
    <w:abstractNumId w:val="11"/>
  </w:num>
  <w:num w:numId="8">
    <w:abstractNumId w:val="12"/>
  </w:num>
  <w:num w:numId="9">
    <w:abstractNumId w:val="15"/>
  </w:num>
  <w:num w:numId="10">
    <w:abstractNumId w:val="13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defaultTabStop w:val="84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18433">
      <v:textbox inset="5.85pt,.7pt,5.85pt,.7pt"/>
      <o:colormru v:ext="edit" colors="#b2b2b2,#ddd,#eaeaea"/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tjA3MTCxsDAxtjRV0lEKTi0uzszPAykwqgUA9CqjtCwAAAA="/>
  </w:docVars>
  <w:rsids>
    <w:rsidRoot w:val="00E6064A"/>
    <w:rsid w:val="000745D9"/>
    <w:rsid w:val="00075381"/>
    <w:rsid w:val="00081B3C"/>
    <w:rsid w:val="000E1341"/>
    <w:rsid w:val="000E6FAA"/>
    <w:rsid w:val="000E6FE9"/>
    <w:rsid w:val="000F614C"/>
    <w:rsid w:val="001016DB"/>
    <w:rsid w:val="001046C6"/>
    <w:rsid w:val="001774CD"/>
    <w:rsid w:val="0033073C"/>
    <w:rsid w:val="00341F2B"/>
    <w:rsid w:val="00372E13"/>
    <w:rsid w:val="003936AE"/>
    <w:rsid w:val="003B1DFA"/>
    <w:rsid w:val="003C363A"/>
    <w:rsid w:val="003D53CC"/>
    <w:rsid w:val="003E5550"/>
    <w:rsid w:val="003F33EB"/>
    <w:rsid w:val="004119F3"/>
    <w:rsid w:val="0041220D"/>
    <w:rsid w:val="004474A6"/>
    <w:rsid w:val="00472A93"/>
    <w:rsid w:val="005639F4"/>
    <w:rsid w:val="005F3B48"/>
    <w:rsid w:val="006A132A"/>
    <w:rsid w:val="006C26F4"/>
    <w:rsid w:val="00703C0C"/>
    <w:rsid w:val="007436AC"/>
    <w:rsid w:val="007C4D9F"/>
    <w:rsid w:val="00871E5A"/>
    <w:rsid w:val="008C6E2D"/>
    <w:rsid w:val="00927F9B"/>
    <w:rsid w:val="00966074"/>
    <w:rsid w:val="00981A45"/>
    <w:rsid w:val="009D300F"/>
    <w:rsid w:val="009D7EE7"/>
    <w:rsid w:val="00A255B2"/>
    <w:rsid w:val="00A603C1"/>
    <w:rsid w:val="00A81D88"/>
    <w:rsid w:val="00B527B1"/>
    <w:rsid w:val="00B65203"/>
    <w:rsid w:val="00B74601"/>
    <w:rsid w:val="00B809D9"/>
    <w:rsid w:val="00B848FE"/>
    <w:rsid w:val="00BA4F2D"/>
    <w:rsid w:val="00C156D7"/>
    <w:rsid w:val="00CE5E79"/>
    <w:rsid w:val="00CF48AA"/>
    <w:rsid w:val="00D80F7A"/>
    <w:rsid w:val="00D843E2"/>
    <w:rsid w:val="00DC7F26"/>
    <w:rsid w:val="00E01B48"/>
    <w:rsid w:val="00E30764"/>
    <w:rsid w:val="00E6064A"/>
    <w:rsid w:val="00E85AE3"/>
    <w:rsid w:val="00EE6832"/>
    <w:rsid w:val="00F85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  <o:colormru v:ext="edit" colors="#b2b2b2,#ddd,#eaeaea"/>
      <o:colormenu v:ext="edit" fillcolor="none [3052]"/>
    </o:shapedefaults>
    <o:shapelayout v:ext="edit">
      <o:idmap v:ext="edit" data="1"/>
    </o:shapelayout>
  </w:shapeDefaults>
  <w:doNotEmbedSmartTags/>
  <w:decimalSymbol w:val="."/>
  <w:listSeparator w:val=","/>
  <w14:docId w14:val="51146E3B"/>
  <w15:chartTrackingRefBased/>
  <w15:docId w15:val="{492B801C-2A48-48FE-ABE0-5D332F7D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jc w:val="both"/>
    </w:pPr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27F9B"/>
    <w:pPr>
      <w:widowControl/>
      <w:suppressAutoHyphens w:val="0"/>
      <w:spacing w:before="100" w:beforeAutospacing="1" w:after="100" w:afterAutospacing="1"/>
      <w:jc w:val="left"/>
      <w:outlineLvl w:val="1"/>
    </w:pPr>
    <w:rPr>
      <w:rFonts w:ascii="MS PGothic" w:eastAsia="MS PGothic" w:hAnsi="MS PGothic" w:cs="MS PGothic"/>
      <w:b/>
      <w:bCs/>
      <w:kern w:val="0"/>
      <w:sz w:val="36"/>
      <w:szCs w:val="3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1">
    <w:name w:val="Default Paragraph Font1"/>
  </w:style>
  <w:style w:type="character" w:customStyle="1" w:styleId="a">
    <w:name w:val="書式なし (文字)"/>
    <w:rPr>
      <w:rFonts w:ascii="MS Gothic" w:eastAsia="MS Gothic" w:hAnsi="MS Gothic" w:cs="Courier New"/>
      <w:sz w:val="20"/>
      <w:szCs w:val="21"/>
    </w:rPr>
  </w:style>
  <w:style w:type="character" w:customStyle="1" w:styleId="a0">
    <w:name w:val="ヘッダー (文字)"/>
    <w:basedOn w:val="DefaultParagraphFont1"/>
  </w:style>
  <w:style w:type="character" w:customStyle="1" w:styleId="a1">
    <w:name w:val="フッター (文字)"/>
    <w:basedOn w:val="DefaultParagraph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PlainText1">
    <w:name w:val="Plain Text1"/>
    <w:basedOn w:val="Normal"/>
    <w:pPr>
      <w:jc w:val="left"/>
    </w:pPr>
    <w:rPr>
      <w:rFonts w:ascii="MS Gothic" w:eastAsia="MS Gothic" w:hAnsi="MS Gothic" w:cs="Courier New"/>
      <w:sz w:val="20"/>
      <w:szCs w:val="21"/>
    </w:r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paragraph" w:styleId="Footer">
    <w:name w:val="footer"/>
    <w:basedOn w:val="Normal"/>
    <w:pPr>
      <w:suppressLineNumbers/>
      <w:tabs>
        <w:tab w:val="center" w:pos="4252"/>
        <w:tab w:val="right" w:pos="8504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7EE7"/>
    <w:rPr>
      <w:rFonts w:ascii="MS Mincho" w:eastAsia="MS Mincho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D7EE7"/>
    <w:rPr>
      <w:rFonts w:ascii="MS Mincho" w:hAnsi="Century" w:cs="font278"/>
      <w:kern w:val="1"/>
      <w:sz w:val="18"/>
      <w:szCs w:val="18"/>
      <w:lang w:eastAsia="ar-SA"/>
    </w:rPr>
  </w:style>
  <w:style w:type="character" w:styleId="CommentReference">
    <w:name w:val="annotation reference"/>
    <w:uiPriority w:val="99"/>
    <w:semiHidden/>
    <w:unhideWhenUsed/>
    <w:rsid w:val="009D7EE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EE7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9D7EE7"/>
    <w:rPr>
      <w:rFonts w:ascii="Century" w:eastAsia="SimSun" w:hAnsi="Century" w:cs="font278"/>
      <w:kern w:val="1"/>
      <w:sz w:val="21"/>
      <w:szCs w:val="22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EE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7EE7"/>
    <w:rPr>
      <w:rFonts w:ascii="Century" w:eastAsia="SimSun" w:hAnsi="Century" w:cs="font278"/>
      <w:b/>
      <w:bCs/>
      <w:kern w:val="1"/>
      <w:sz w:val="21"/>
      <w:szCs w:val="22"/>
      <w:lang w:eastAsia="ar-SA"/>
    </w:rPr>
  </w:style>
  <w:style w:type="character" w:customStyle="1" w:styleId="Heading2Char">
    <w:name w:val="Heading 2 Char"/>
    <w:link w:val="Heading2"/>
    <w:uiPriority w:val="9"/>
    <w:rsid w:val="00927F9B"/>
    <w:rPr>
      <w:rFonts w:ascii="MS PGothic" w:eastAsia="MS PGothic" w:hAnsi="MS PGothic" w:cs="MS PGothic"/>
      <w:b/>
      <w:bCs/>
      <w:sz w:val="36"/>
      <w:szCs w:val="36"/>
    </w:rPr>
  </w:style>
  <w:style w:type="paragraph" w:styleId="ListParagraph">
    <w:name w:val="List Paragraph"/>
    <w:basedOn w:val="Normal"/>
    <w:uiPriority w:val="72"/>
    <w:qFormat/>
    <w:rsid w:val="005639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5BA437-A7F0-487C-BCF7-AD2B600B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da</dc:creator>
  <cp:keywords/>
  <cp:lastModifiedBy>Ekaterina Mashina</cp:lastModifiedBy>
  <cp:revision>6</cp:revision>
  <cp:lastPrinted>2022-02-22T11:39:00Z</cp:lastPrinted>
  <dcterms:created xsi:type="dcterms:W3CDTF">2022-02-22T13:00:00Z</dcterms:created>
  <dcterms:modified xsi:type="dcterms:W3CDTF">2022-02-2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